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E46CC" w14:textId="27940396" w:rsidR="000B7DD7" w:rsidRDefault="001C60A5">
      <w:pPr>
        <w:pStyle w:val="Title"/>
      </w:pPr>
      <w:r>
        <w:t xml:space="preserve">Feedback for Project Number </w:t>
      </w:r>
      <w:r w:rsidR="00757847">
        <w:t>25</w:t>
      </w:r>
    </w:p>
    <w:p w14:paraId="4F61290B" w14:textId="5327FCA9" w:rsidR="000B7DD7" w:rsidRDefault="001C60A5">
      <w:pPr>
        <w:pStyle w:val="Heading2"/>
      </w:pPr>
      <w:bookmarkStart w:id="0" w:name="instructions"/>
      <w:bookmarkEnd w:id="0"/>
      <w:r>
        <w:t>Instructions</w:t>
      </w:r>
    </w:p>
    <w:p w14:paraId="5D705AA5" w14:textId="77777777" w:rsidR="000B7DD7" w:rsidRDefault="001C60A5">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3A524901" w14:textId="77777777" w:rsidR="000B7DD7" w:rsidRDefault="001C60A5">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01C775C5" w14:textId="77777777" w:rsidR="000B7DD7" w:rsidRDefault="001C60A5">
      <w:pPr>
        <w:pStyle w:val="Heading2"/>
      </w:pPr>
      <w:bookmarkStart w:id="1" w:name="feedback-below"/>
      <w:bookmarkEnd w:id="1"/>
      <w:r>
        <w:t>Feedback Below</w:t>
      </w:r>
    </w:p>
    <w:p w14:paraId="5BFDC834" w14:textId="745A523A" w:rsidR="000B7DD7" w:rsidRDefault="001C60A5">
      <w:pPr>
        <w:pStyle w:val="FirstParagraph"/>
        <w:rPr>
          <w:b/>
        </w:rPr>
      </w:pPr>
      <w:r>
        <w:rPr>
          <w:b/>
        </w:rPr>
        <w:t>What did you first notice about this project?</w:t>
      </w:r>
    </w:p>
    <w:p w14:paraId="481178E0" w14:textId="4A9732B5" w:rsidR="00757847" w:rsidRPr="00757847" w:rsidRDefault="00757847" w:rsidP="00757847">
      <w:pPr>
        <w:pStyle w:val="BodyText"/>
      </w:pPr>
      <w:r>
        <w:t xml:space="preserve">The report is more technical and provides more details rather than an overview with </w:t>
      </w:r>
      <w:r w:rsidR="003F1DCA">
        <w:t xml:space="preserve">the </w:t>
      </w:r>
      <w:r>
        <w:t>visualizations telling the story</w:t>
      </w:r>
    </w:p>
    <w:p w14:paraId="31F6513B" w14:textId="15CEFA10" w:rsidR="000B7DD7" w:rsidRDefault="001C60A5">
      <w:pPr>
        <w:pStyle w:val="BodyText"/>
        <w:rPr>
          <w:b/>
        </w:rPr>
      </w:pPr>
      <w:r>
        <w:rPr>
          <w:b/>
        </w:rPr>
        <w:t>What was this project’s main story?</w:t>
      </w:r>
    </w:p>
    <w:p w14:paraId="405BE66B" w14:textId="35D441FE" w:rsidR="00757847" w:rsidRPr="00900A92" w:rsidRDefault="00900A92">
      <w:pPr>
        <w:pStyle w:val="BodyText"/>
        <w:rPr>
          <w:bCs/>
        </w:rPr>
      </w:pPr>
      <w:r>
        <w:rPr>
          <w:bCs/>
        </w:rPr>
        <w:t>Shark attacks, how often they occur</w:t>
      </w:r>
      <w:r w:rsidR="003F1DCA">
        <w:rPr>
          <w:bCs/>
        </w:rPr>
        <w:t xml:space="preserve"> by location and associated fatalities</w:t>
      </w:r>
    </w:p>
    <w:p w14:paraId="519702D9" w14:textId="4D5494A7" w:rsidR="000B7DD7" w:rsidRDefault="001C60A5">
      <w:pPr>
        <w:pStyle w:val="BodyText"/>
        <w:rPr>
          <w:b/>
        </w:rPr>
      </w:pPr>
      <w:r>
        <w:rPr>
          <w:b/>
        </w:rPr>
        <w:t>What were some areas of improvement?</w:t>
      </w:r>
    </w:p>
    <w:p w14:paraId="40D79CA4" w14:textId="0BE86CEF" w:rsidR="00757847" w:rsidRPr="00757847" w:rsidRDefault="00757847">
      <w:pPr>
        <w:pStyle w:val="BodyText"/>
        <w:rPr>
          <w:bCs/>
        </w:rPr>
      </w:pPr>
      <w:r>
        <w:rPr>
          <w:bCs/>
        </w:rPr>
        <w:t xml:space="preserve">If using a report, I think </w:t>
      </w:r>
      <w:r w:rsidR="003F1DCA">
        <w:rPr>
          <w:bCs/>
        </w:rPr>
        <w:t>using</w:t>
      </w:r>
      <w:r>
        <w:rPr>
          <w:bCs/>
        </w:rPr>
        <w:t xml:space="preserve"> format</w:t>
      </w:r>
      <w:r w:rsidR="003F1DCA">
        <w:rPr>
          <w:bCs/>
        </w:rPr>
        <w:t>ting</w:t>
      </w:r>
      <w:r>
        <w:rPr>
          <w:bCs/>
        </w:rPr>
        <w:t xml:space="preserve"> with titles, headers, bullets, etc will make a big difference.  I also don’t think displaying your code would be important for this type of project/report.  </w:t>
      </w:r>
      <w:r w:rsidR="003F1DCA">
        <w:rPr>
          <w:bCs/>
        </w:rPr>
        <w:t>T</w:t>
      </w:r>
      <w:r w:rsidR="00900A92">
        <w:rPr>
          <w:bCs/>
        </w:rPr>
        <w:t>here is some really good and interesting information with this data but it gets lost in the code.</w:t>
      </w:r>
    </w:p>
    <w:p w14:paraId="29552470" w14:textId="2F3D53AE" w:rsidR="000B7DD7" w:rsidRDefault="001C60A5">
      <w:pPr>
        <w:pStyle w:val="BodyText"/>
        <w:rPr>
          <w:b/>
        </w:rPr>
      </w:pPr>
      <w:r>
        <w:rPr>
          <w:b/>
        </w:rPr>
        <w:t>What elements would you add to this project?</w:t>
      </w:r>
    </w:p>
    <w:p w14:paraId="5EC00E94" w14:textId="43FA3FB4" w:rsidR="00757847" w:rsidRPr="00757847" w:rsidRDefault="00757847">
      <w:pPr>
        <w:pStyle w:val="BodyText"/>
        <w:rPr>
          <w:bCs/>
        </w:rPr>
      </w:pPr>
      <w:r>
        <w:rPr>
          <w:bCs/>
        </w:rPr>
        <w:t>As mentioned above, I would add more formatting for a more organized report.  I would also add a bit of background or introduction</w:t>
      </w:r>
      <w:r w:rsidR="00795F70">
        <w:rPr>
          <w:bCs/>
        </w:rPr>
        <w:t xml:space="preserve"> and why you think this data is interesting.</w:t>
      </w:r>
    </w:p>
    <w:p w14:paraId="42639BDA" w14:textId="66656E3E" w:rsidR="000B7DD7" w:rsidRDefault="001C60A5">
      <w:pPr>
        <w:pStyle w:val="BodyText"/>
        <w:rPr>
          <w:b/>
        </w:rPr>
      </w:pPr>
      <w:r>
        <w:rPr>
          <w:b/>
        </w:rPr>
        <w:t>What were some successful elements of this project?</w:t>
      </w:r>
    </w:p>
    <w:p w14:paraId="5C432BE5" w14:textId="070E69FB" w:rsidR="00900A92" w:rsidRPr="00900A92" w:rsidRDefault="00900A92">
      <w:pPr>
        <w:pStyle w:val="BodyText"/>
        <w:rPr>
          <w:bCs/>
        </w:rPr>
      </w:pPr>
      <w:r>
        <w:rPr>
          <w:bCs/>
        </w:rPr>
        <w:t>The analysis was interesting and the visuals showed the results of the analysis.</w:t>
      </w:r>
    </w:p>
    <w:p w14:paraId="025ED8C2" w14:textId="4F046CAB" w:rsidR="000B7DD7" w:rsidRDefault="001C60A5">
      <w:pPr>
        <w:pStyle w:val="BodyText"/>
        <w:rPr>
          <w:b/>
        </w:rPr>
      </w:pPr>
      <w:r>
        <w:rPr>
          <w:b/>
        </w:rPr>
        <w:lastRenderedPageBreak/>
        <w:t>Any oth</w:t>
      </w:r>
      <w:r>
        <w:rPr>
          <w:b/>
        </w:rPr>
        <w:t>er thoughts you would like to convey to your peer?</w:t>
      </w:r>
    </w:p>
    <w:p w14:paraId="77C9B595" w14:textId="6A186E65" w:rsidR="00900A92" w:rsidRPr="00900A92" w:rsidRDefault="00900A92">
      <w:pPr>
        <w:pStyle w:val="BodyText"/>
        <w:rPr>
          <w:bCs/>
        </w:rPr>
      </w:pPr>
      <w:r>
        <w:rPr>
          <w:bCs/>
        </w:rPr>
        <w:t>You clearly did a lot of work cleaning up the data and coming up with some interesting things with the data.  I wish the visualizations were more of the focal p</w:t>
      </w:r>
      <w:r w:rsidR="00795F70">
        <w:rPr>
          <w:bCs/>
        </w:rPr>
        <w:t>oint of the report.</w:t>
      </w:r>
    </w:p>
    <w:sectPr w:rsidR="00900A92" w:rsidRPr="00900A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0702B" w14:textId="77777777" w:rsidR="001C60A5" w:rsidRDefault="001C60A5">
      <w:pPr>
        <w:spacing w:after="0"/>
      </w:pPr>
      <w:r>
        <w:separator/>
      </w:r>
    </w:p>
  </w:endnote>
  <w:endnote w:type="continuationSeparator" w:id="0">
    <w:p w14:paraId="53346904" w14:textId="77777777" w:rsidR="001C60A5" w:rsidRDefault="001C60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B4C10" w14:textId="77777777" w:rsidR="001C60A5" w:rsidRDefault="001C60A5">
      <w:r>
        <w:separator/>
      </w:r>
    </w:p>
  </w:footnote>
  <w:footnote w:type="continuationSeparator" w:id="0">
    <w:p w14:paraId="50B05D0D" w14:textId="77777777" w:rsidR="001C60A5" w:rsidRDefault="001C60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C2AE2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7F287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7DD7"/>
    <w:rsid w:val="001C60A5"/>
    <w:rsid w:val="003F1DCA"/>
    <w:rsid w:val="004E29B3"/>
    <w:rsid w:val="00590D07"/>
    <w:rsid w:val="00757847"/>
    <w:rsid w:val="00784D58"/>
    <w:rsid w:val="00795F70"/>
    <w:rsid w:val="008D6863"/>
    <w:rsid w:val="00900A9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679E9"/>
  <w15:docId w15:val="{101B0061-9896-4A46-B8E1-4610BFCE4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0</TotalTime>
  <Pages>2</Pages>
  <Words>382</Words>
  <Characters>218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Ashley Windham</dc:creator>
  <cp:lastModifiedBy>Ashley Windham</cp:lastModifiedBy>
  <cp:revision>3</cp:revision>
  <dcterms:created xsi:type="dcterms:W3CDTF">2021-05-12T18:44:00Z</dcterms:created>
  <dcterms:modified xsi:type="dcterms:W3CDTF">2021-05-13T13:46:00Z</dcterms:modified>
</cp:coreProperties>
</file>